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dr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Evangelist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gliano del Capo, LE, Italia Carpenedol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rpenedol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9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0020983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.evangelista9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